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707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น่าจะได้                             โอเคน่าจะได้แล้วมั้ง        อาทิตย์นี้เรามาดูกันต่อนะคะ      เรามาดูกันต่อว่ากระบวนการสังเคราะห์ด้วยแสงเรื่องที่เราจะเรียนวันนี้จะเป็นกระบวนการสังเคราะห์ด้วยแสงนะคะ     นักเรียนรู้ไหมว่าทำไมต้นไม้ถึงเจริญเติบโตขึ้นมาได้ จากเม็ดเล็กๆกลายเป็นต้นใหญ่ๆขึ้นมา     แสงแล้วก็น้ำใช่ไหมเพื่อนๆบอกว่าแสงแล้วก็น้ำมีคนอื่นรู้ไหม อาหารกินข้าวเหมือนเราไหม เห็นไหมคนนี้กินข้าวกินอาหารกินนมกินต่างๆทำให้ร่างกายเจริญเติบโตขึ้นมาแล้วต้นไม้ล่ะ ย่าหรือว่าต้นไม้ต่างๆ     เขาก็จะมีกระบวนการหรือว่ามีสารอาหารเข้าไปบำรุง เหมือนกันกับพวกเรานะคะมนุษย์เราหรือว่าสัตว์อาจจะกินพวกข้าวพวกเนื้อพวกน้องอะไรต่างๆเข้าไปทำให้ร่างกายเจริญเติบโตขึ้นมา ต้นไม้ก็มีเหมือนกันค่ะต้นไม้ก็ปรุงอาหารสร้างอาหารเองได้เหมือนกัน  เรื่องที่เราจะเรียนกันนี่ก็คือเรื่องกระบวนการสังเคราะห์ด้วยแสงซึ่งเป็นปัจจัย ที่ทำให้พืชเจริญเติบโตขึ้นมาได้นะคะ ปัจจัยที่สำคัญสำคัญในการสังเคราะห์แสงอันที่ 1 อันที่ 1 คือ แสง แสงแดด    แสงแดดนะคะเป็นแสงส่วนอันที่ 2 วันที่ 2 คือ ก๊าซคาร์บอนไดออกไซด์   ก๊าซคาร์บอนไดออกไซด์คือพวกไหน  แบบไหนก๊าซคาร์บอนไดออกไซด์     รู้ไหมคะ  ก๊าซคาร์บอนไดออกไซด์ก็อย่างเช่นเวลาเราหายใจเข้าไปใช่ไหมเอาออกซิเจนเข้าไป แต่เวลาเราหายใจออกมานั่นคือเป็น คาร์บอนไดออกไซด์แล้วนะคะ ตัวนั้น คือเป็นอากาศหรือเป็นอะไรที่มันออกมาเป็นลักษณะที่มันไม่ใช่ของดีไม่ใช่อากาศดีๆที่ร่างกายต้องการแล้วคือลมหายใจเข้าไป  แล้วเราก็ปล่อยออกมา       ตัวนี้คือตัวที่พืช ต้องการเอาไปสังเคราะห์แสง ในเวลากลางวันนะคะส่วนอันที่ 2 คือ   น้ำ น้ำก็เป็นองค์ประกอบอย่างนึงนะคะอันที่ 4 อันสุดท้ายอันที่เสียสุดท้ายคือ  คลอโรฟิลล์ คลอโรฟิลล์พบในที่ไหนมีใครรู้บ้าง คลอโรฟิลล์   ฟิวส์พบบริเวณไหนของพืช ต้นไม้ของพืชรู้ไหม       คลอโรฟิลล์จะพบที่ใบนะคะ คือที่เป็นใบเขียวน่ะ เป็นพวกสีเขียวนั่นคือจะมีพวกโคโรฟิลนะคะเป็นโคโรฟิว เราจะเจอคนละฟิวนี้ในพืชในใบใช่ไหมในใบไม้ที่จะพบเยอะหน่อยตัวนั้นจะเป็น ตัวดูดกลืนแสงเวลาแสงแดดมากระทบ กลับไปไอ้สารสีเขียวที่อยู่บนใบน่ะ ว่าจะไปทำปฏิกิริยาขบวนการต่างๆรวมทั้งน้ำทั้งคาร์บอนไดออกไซด์ต่างๆไปปรุงอาหาร  ให้พืชได้สารอาหารออกมา   ไม้ตามรูปนักเรียนเห็นไหมน้ำจะอยู่น้ำนี่จะอยู่ข้างล่างน้ำนี่ก็จะได้จากน้ำพวกเวลาฝนตกใช่ไหม ดินในเวลาฝนตก เวลาฝนตกดินก็น้ำก็จะไปอยู่ในดินใช่ไหมดูไว้เสร็จแล้วรากของต้นไม้ก็จะดูน้ำขึ้นไปอีกทีนึง ไปทำปฏิกิริยาขบวนการต่างๆ มาเจอกับแสงแดดมาเจอกับออกซิเจนเจอกับคาร์บอนไดออกไซด์อะไรต่างๆเป็นกระบวนการทำให้พืช สังเคราะห์แสงออกมาได้นะคะที่นี้มาดูผลผลิตจากกระบวนการสังเคราะห์แสง ว่าจะได้พวกน้ำตาลน้ำตาลกลูโคสอะไรพวกนี้ที่พืชต้องการนะคะเพื่อเอาไปบำรุง ไม้บำรุง  ขนดอกต่างๆนะคะ  แล้วพืชนี้ก็ จะเอา จะดูดอะไรเข้าไปดูด ก๊าซคาร์บอนไดออกไซด์ใช่ไหม ไปทำอาหารเสร็จแล้วก็จะปล่อยออกซิเจนออกมาเหมือนตอนเช้าหรือว่าตอนเที่ยงนะเวลาเราร้อนๆแต่เราเวลาเราไปอยู่ใต้ร่มไม้เราจะรู้สึกว่าตรงนั้นเย็นสบายหายใจสะดวกหายใจโล่งถูกไหมคะ  ตรงนั้นจะมีก๊าซออกซิเจนเยอะเพราะว่าตอนเช้า ตอนเช้าตอนกลางวันนี้พืชสังเคราะห์แสงเขาทำอาหารกันอยู่ ปรุงอาหารของเขากินเองเสร็จแล้วเขาก็จะปล่อยออกซิเจนออกมาให้เราทำให้เราเย็นสบาย แต่ตอนกลางคืน ตอนกลางคืนพืชจะดูดออกซิเจนเข้าไปนะคะ เสร็จแล้วก็จะปล่อยคาร์บอนไดออกไซด์ออกมา  เวลากลางคืนเราจะไปอยู่ใต้ต้นไม้เราจะรู้สึกไม่ค่อยสบายแต่รู้สึกอึดอัดหายใจไม่ค่อยสะดวก เพราะว่าเขาปล่อยคาร์บอนไดออกไซด์ออกมา พูดตรงๆก็คือกลางคืนอีกพืช คนจะแย่งออกซิเจนกัน นะคะ เขาถึงบอกว่าในห้องนอนนี่ไม่ควรที่จะมีต้นไม้ประดับเยอะเพราะว่าตอนกลางคืนต้นไม้จะคาย  ก๊าซคาร์บอนไดออกไซด์ออกมาแล้วจะแย่งออกซิเจนกับเรา เขาถึงไม่ให้เอาต้นไม้หรือ พวกไม้ต่างๆไปประดับในห้องเยอะเกินไปนะคะ        ทีนี้ทีนี้เรามาดูว่า หน้าต่อไปเดี๋ยวกูจะให้ดู สารประกอบ หลังจากที่สารสังเคราะห์แสงจากพืชมาแล้วมันก็จะมีสารประกอบต่างๆเข้ามา อันแรกจะเป็นสารประกอบปฐมภูมินะคะจะมีพวกคาร์โบไฮเดรตโปรตีนไขมันต่างๆนะคะ    ที่นี้คุณครูมีใบงานหรือว่าแบบฝึกหัดให้นักเรียนทำ  ไม่เยอะค่ะไม่เยอะ  ไม่เยอะของกูแต่ไม่รู้ว่านักเรียนจะทำนานแค่ไหน  ถ้าใครไม่เข้าใจถามได้นะคะเข้าใจไหม เข้าใจไหมคะ ไม่เข้าใจเดี๋ยวมายืนตรงนี้ตรงกล้องก็ได้เดี๋ยวจะได้ ที่ร้านจะได้แปลให้ว่าไม่เข้าใจตรงไหน  เข้าใจไหมลูก  การสังเคราะห์ด้วยแสงมีอะไรบ้าง   นี่ไงไอ้ที่ทำไปแล้วไง          นาย        โอเคนะคะถ้าไม่เข้าใจก็ถามได้อีกนะคะ   เรื่องนี้มันอาจจะยากหน่อยนะลูก                      OK นักเรียนส่วนใหญ่ทำเสร็จกันหมดแล้วนะคะ  สายในดวงใจ   ปีนี้คุณครูจะให้นักเรียน 1 คนตัวแทน 1 คนนะคะ ออกมาเล่าว่าที่เรียนไปเมื่อกี้นี่ อะไรบ้างที่เกี่ยวกับกระบวนการสังเคราะห์ด้วยแสง   เจอน้องขิงค่ะ        เล่าให้เพื่อนฟังแม่ลูกมาทางนี้ เล่าให้เพื่อนฟัง                 วันที่ 1 แสงแดดอันที่ 2 คาร์บอนไดออกไซด์นะคะส่วนอันที่ 3 จะเป็น  น้ำ จำไม่ได้อันที่ 4 อะไรลูกวันที่ 4 จะเป็นสีเขียวอยู่ตรงใบ OK ถูกไหมคะ  ถูกนะคะ  ไปที่สำคัญสำคัญจะมีอยู่ 4 อย่างด้วยการที่คุณครูเล่าไปแล้วนะคะกระบวนการสังเคราะห์แสงของเราก็จะมี แสงอันที่ 1 แสง  ส่วนอันที่ 2 นี่คือก๊าซคาร์บอนไดออกไซด์  ที่ 3 คือน้ำส่วนอันสุดท้ายที่ 4 คือฟิวส์นะคะ     ปีนี้จะให้อายออกมาเล่านะเพราะว่าอายเขียนอายฟังเพื่อนไม่มี ไม่เห็นด้วยว่าจะให้เอาออกมาเล่าผู้ใดเห็นด้วยใคร  ใครอยากให้อายออกมาแล้วยกมือ เมื่อ เธอจะต้องมาคุย โอเคโอเคค่ะไม่เป็นไรเพราะว่าน้องอายนี้จะเพิ่งย้ายมาใหม่เราย้ายมาจากโรงเรียนปกตินะคะภาษามือก็ยังจะไม่รู้  จะต้องฟังเสียงจากคุณครูก่อนที่นิดฝากเพื่อนๆช่วยสอนภาษามือให้เพื่อนด้วยนะคะ ขิงสอนภาษามือให้น้องอาย ให้เพื่อนมาช่วยกันช่วยสอนภาษามือนะคะ      อายเขาฟังได้ยินแต่ภาษามือยังไม่ได้ที่นี้วันนี้เราจะพอกันแค่นี้ก่อนส่วน  สัปดาห์ต่อไปนะคะเราจะมาเรียนกันในเรื่องเดี๋ยวนะกูจะเปิดให้ดูบ้าง  สัปดาห์ต่อไปเราถึงจะมาเรียน  ปัจจัยที่มีผลต่อการเจริญเติบโตของพืชนะคะในสัปดาห์ต่อไปเราจะมาดูกันว่าการเจริญเติบโตของพืชนั้น มีปัจจัยอะไรบ้างมีปัจจัยภายนอกภายในหรือว่ามีปัจจัยตัวไหนที่มาเกี่ยวทำให้พืช เจริญเติบโตหรือว่าโตเร็วโตช้าอย่างนี้เราจะมาดูกันเพราะว่าในบริเวณของโรงเรียนเรา ในบริเวณโรงเรียนเรามีต้นไม้เยอะมาก   โรงเรียนเรามีต้นไม้เยอะมากแล้วเราก็ทำเกี่ยวกับโรงเรียนสวนพฤกษศาสตร์โรงเรียนนะคะเราจะต้องศึกษาเกี่ยวกับ  ลำต้นใบหรือว่าลักษณะของต้นไม้ว่ามีทรงไหนบ้างนะคะ จะได้ศึกษากันในตรงนี้    สำหรับวันนี้เราจะพอกันไว้แค่นี้ก่อนส่วนนักเรียนคนไหนที่ยังทำไม่เสร็จเหลืออีกนิดนึงนักเรียนก็ทำต่อได้นะคะเพราะเวลาเรายังไม่หมด  ไม่เข้าใจก็ยกมือถามได้เหมือนเดิมค่ะ   OK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1 วิทยาศาสตร์ ม.4/2 (เช้า) 170766</dc:title>
  <dc:creator/>
  <cp:keywords/>
  <dcterms:created xsi:type="dcterms:W3CDTF">2024-01-04T02:59:02Z</dcterms:created>
  <dcterms:modified xsi:type="dcterms:W3CDTF">2024-01-04T02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กรกฎาคม 2566 เวลา 10.30 น.</vt:lpwstr>
  </property>
  <property fmtid="{D5CDD505-2E9C-101B-9397-08002B2CF9AE}" pid="3" name="subtitle">
    <vt:lpwstr/>
  </property>
</Properties>
</file>